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104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onellol, CINNAMAL, linalool, éter metílico de cedro, 1-(1,2,3,4,5,6,7,8-octahydro-2,3,8,8-tetramethyl-2-naphthyl)ethan-1-one, ISOEUGENOL, coumarin, (E)-1-(2,6,6-trimethyl-1,3-cyclohexadien-1-yl)-2-bute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. balsámico. maderoso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04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04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nnamaldehyde ; linalool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onellol, CINNAMAL, linalool, éter metílico de cedro, 1-(1,2,3,4,5,6,7,8-octahydro-2,3,8,8-tetramethyl-2-naphthyl)ethan-1-one, ISOEUGENOL, coumarin, (E)-1-(2,6,6-trimethyl-1,3-cyclohexadien-1-yl)-2-bute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04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04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5EBB61-7517-4D7A-9D1F-51E872F63526}"/>
</file>

<file path=customXml/itemProps3.xml><?xml version="1.0" encoding="utf-8"?>
<ds:datastoreItem xmlns:ds="http://schemas.openxmlformats.org/officeDocument/2006/customXml" ds:itemID="{36102DF3-A636-41EE-8D2A-A4AE385195F6}"/>
</file>

<file path=customXml/itemProps4.xml><?xml version="1.0" encoding="utf-8"?>
<ds:datastoreItem xmlns:ds="http://schemas.openxmlformats.org/officeDocument/2006/customXml" ds:itemID="{290E26C0-5D38-4119-8E0C-CEA9770798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